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1937F7" w14:paraId="7EDDA435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6E8426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Ordinaria </w:t>
            </w:r>
          </w:p>
          <w:p w14:paraId="53D07321" w14:textId="77777777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272F501D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182B0" w14:textId="77777777" w:rsidR="00C13C1F" w:rsidRPr="0087566C" w:rsidRDefault="00620190" w:rsidP="00F37FEF">
            <w:pPr>
              <w:suppressAutoHyphens/>
              <w:rPr>
                <w:szCs w:val="20"/>
              </w:rPr>
            </w:pPr>
            <w:r w:rsidRPr="0087566C">
              <w:rPr>
                <w:rFonts w:cs="Arial Unicode MS"/>
                <w:color w:val="000000"/>
                <w:szCs w:val="20"/>
                <w:u w:color="000000"/>
              </w:rPr>
              <w:t xml:space="preserve">Lugar: </w:t>
            </w:r>
            <w:r w:rsidR="00F37FEF">
              <w:rPr>
                <w:rFonts w:cs="Arial Unicode MS"/>
                <w:color w:val="000000"/>
                <w:szCs w:val="20"/>
                <w:u w:color="000000"/>
              </w:rPr>
              <w:t>VIDEOCONFERENCIA</w:t>
            </w:r>
          </w:p>
        </w:tc>
      </w:tr>
      <w:tr w:rsidR="00C13C1F" w:rsidRPr="001E624F" w14:paraId="4BADD5F8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12886" w14:textId="77777777" w:rsidR="00C13C1F" w:rsidRPr="00380812" w:rsidRDefault="00620190" w:rsidP="008F2016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675B4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/1</w:t>
            </w:r>
            <w:r w:rsidR="001937F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675B4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1937F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6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8F201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C7B2A" w14:textId="77777777" w:rsidR="00C13C1F" w:rsidRPr="00380812" w:rsidRDefault="00620190" w:rsidP="00F37FE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r w:rsidR="00667DB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Julia Montoro</w:t>
            </w:r>
          </w:p>
        </w:tc>
      </w:tr>
    </w:tbl>
    <w:p w14:paraId="66F67185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6E24D28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6DE0C6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6D54BD28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6E98E55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90634D0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C3102D" w:rsidRPr="00380812" w14:paraId="7D684718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AE2D8A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Oleguer</w:t>
            </w:r>
          </w:p>
        </w:tc>
        <w:tc>
          <w:tcPr>
            <w:tcW w:w="3611" w:type="dxa"/>
          </w:tcPr>
          <w:p w14:paraId="5615B12B" w14:textId="77777777" w:rsidR="00C3102D" w:rsidRPr="00380812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93A94A4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7651F22" w14:textId="77777777" w:rsidR="00C3102D" w:rsidRPr="004C1357" w:rsidRDefault="00F37FE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3E39A4F3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47C6BB7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43D1908" w14:textId="77777777" w:rsidR="00C3102D" w:rsidRPr="003D7E0E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6F621AC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B768E30" w14:textId="77777777" w:rsidR="00C3102D" w:rsidRPr="004C1357" w:rsidRDefault="00667DB7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4BFB3626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479CC21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0F98DD44" w14:textId="77777777" w:rsidR="00C3102D" w:rsidRPr="003D7E0E" w:rsidRDefault="00C3102D" w:rsidP="001E624F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Servicio </w:t>
            </w:r>
            <w:r w:rsidR="001E624F">
              <w:rPr>
                <w:szCs w:val="18"/>
                <w:lang w:val="es-ES"/>
              </w:rPr>
              <w:t>al Club; Imagen Pública</w:t>
            </w:r>
          </w:p>
        </w:tc>
        <w:tc>
          <w:tcPr>
            <w:tcW w:w="1450" w:type="dxa"/>
          </w:tcPr>
          <w:p w14:paraId="766D33EB" w14:textId="77777777" w:rsidR="00C3102D" w:rsidRPr="004C1357" w:rsidRDefault="00F37FE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566DC3BE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089F492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F593FBE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1DEF6A77" w14:textId="77777777" w:rsidR="00C3102D" w:rsidRPr="003D7E0E" w:rsidRDefault="00253C87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</w:tcPr>
          <w:p w14:paraId="04D41640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57663F82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2D90EF6A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C6185C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7A16E4C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7110A29" w14:textId="77777777" w:rsidR="00C3102D" w:rsidRPr="004C1357" w:rsidRDefault="00667DB7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43BFBBB5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62FCB25C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3D7520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4CC30844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</w:tcPr>
          <w:p w14:paraId="71210905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1B63E95F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5C28228D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3534CE4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7DB975A8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</w:tcPr>
          <w:p w14:paraId="4EE39C07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CE584E6" w14:textId="77777777" w:rsidR="00C3102D" w:rsidRPr="004C1357" w:rsidRDefault="00F37FE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1E624F" w:rsidRPr="00AA3B65" w14:paraId="0F80D804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C26181" w14:textId="77777777" w:rsidR="001E624F" w:rsidRPr="00380812" w:rsidRDefault="001E624F" w:rsidP="001E624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  <w:lang w:val="es-ES"/>
              </w:rPr>
              <w:t>Guallar</w:t>
            </w:r>
            <w:proofErr w:type="spellEnd"/>
            <w:r>
              <w:rPr>
                <w:rFonts w:ascii="Arial Narrow" w:hAnsi="Arial Narrow"/>
                <w:sz w:val="20"/>
                <w:szCs w:val="20"/>
                <w:lang w:val="es-ES"/>
              </w:rPr>
              <w:t>, Joaquín</w:t>
            </w:r>
          </w:p>
        </w:tc>
        <w:tc>
          <w:tcPr>
            <w:tcW w:w="3611" w:type="dxa"/>
          </w:tcPr>
          <w:p w14:paraId="5E234304" w14:textId="77777777" w:rsidR="001E624F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09CED04A" w14:textId="77777777" w:rsidR="001E624F" w:rsidRPr="002C7C92" w:rsidRDefault="00667DB7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534" w:type="dxa"/>
          </w:tcPr>
          <w:p w14:paraId="5E196692" w14:textId="77777777" w:rsidR="001E624F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AA3B65" w14:paraId="15B9F47C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EBD749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5EAEF072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784B38F3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8D4C5EC" w14:textId="77777777" w:rsidR="00C3102D" w:rsidRPr="004C1357" w:rsidRDefault="00F37FE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AA3B65" w14:paraId="51497782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E4F55E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FA5D316" w14:textId="77777777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</w:tcPr>
          <w:p w14:paraId="179FFF30" w14:textId="77777777" w:rsidR="00C3102D" w:rsidRPr="004C1357" w:rsidRDefault="00F37FE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700D8237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33E1119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7A9610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1BDBA381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41C4E79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CFB6427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3AF214E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F22B941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Oskar</w:t>
            </w:r>
          </w:p>
        </w:tc>
        <w:tc>
          <w:tcPr>
            <w:tcW w:w="3611" w:type="dxa"/>
          </w:tcPr>
          <w:p w14:paraId="2229F644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3ED947B9" w14:textId="77777777" w:rsidR="00C3102D" w:rsidRPr="004C1357" w:rsidRDefault="00667DB7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30A166D0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23001341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418A580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7092198E" w14:textId="77777777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</w:tcPr>
          <w:p w14:paraId="2FEB58BE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72B84A1C" w14:textId="77777777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4EAA4627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4EF5A7C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7D6F37E3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2EBFEE6F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142AF29E" w14:textId="77777777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0FA502EE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5522D31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6C9CA7A2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50D7F55A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07EC4F25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461FD353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86E18B0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42B5E291" w14:textId="77777777" w:rsidR="00C3102D" w:rsidRPr="007E354C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</w:tcPr>
          <w:p w14:paraId="56C1AB38" w14:textId="77777777" w:rsidR="00C3102D" w:rsidRPr="004C1357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5ED25550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BFC819E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FAFB42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3085E03B" w14:textId="77777777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Secretaría</w:t>
            </w:r>
          </w:p>
        </w:tc>
        <w:tc>
          <w:tcPr>
            <w:tcW w:w="1450" w:type="dxa"/>
          </w:tcPr>
          <w:p w14:paraId="1AF7F554" w14:textId="77777777" w:rsidR="00C3102D" w:rsidRPr="004C1357" w:rsidRDefault="00667DB7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358B4C57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18C73DD5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056655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2733C636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0847DEB6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48379E78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</w:tr>
      <w:tr w:rsidR="00C3102D" w:rsidRPr="00380812" w14:paraId="3EADDBC6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9BDEDC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2CC16687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12872342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65606920" w14:textId="77777777" w:rsidR="00C3102D" w:rsidRPr="004C1357" w:rsidRDefault="00F37FE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2D182890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D50B08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3E14EC0D" w14:textId="77777777" w:rsidR="00C3102D" w:rsidRPr="007E354C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43B086C3" w14:textId="77777777" w:rsidR="00C3102D" w:rsidRPr="004C1357" w:rsidRDefault="00667DB7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662ED116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30179B11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D8E18D" w14:textId="77777777" w:rsidR="00C3102D" w:rsidRPr="00380812" w:rsidRDefault="00C3102D" w:rsidP="00C3102D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Monique</w:t>
            </w:r>
          </w:p>
        </w:tc>
        <w:tc>
          <w:tcPr>
            <w:tcW w:w="3611" w:type="dxa"/>
          </w:tcPr>
          <w:p w14:paraId="25518B68" w14:textId="77777777" w:rsidR="00C3102D" w:rsidRPr="007E354C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</w:tcPr>
          <w:p w14:paraId="445DDC90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5FE35A99" w14:textId="77777777" w:rsidR="00C3102D" w:rsidRPr="004C1357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C3102D" w:rsidRPr="00380812" w14:paraId="0F0606FC" w14:textId="77777777" w:rsidTr="005358A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4A49BD8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0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0"/>
          </w:p>
        </w:tc>
        <w:tc>
          <w:tcPr>
            <w:tcW w:w="3611" w:type="dxa"/>
          </w:tcPr>
          <w:p w14:paraId="09FB5795" w14:textId="77777777" w:rsidR="00C3102D" w:rsidRPr="007E354C" w:rsidRDefault="001B19E4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</w:tcPr>
          <w:p w14:paraId="0A5BA5C1" w14:textId="77777777" w:rsidR="00C3102D" w:rsidRPr="004C1357" w:rsidRDefault="00667DB7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</w:tcPr>
          <w:p w14:paraId="78F2A08C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D8407A" w14:paraId="4EE26331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546A937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2D6A19C" w14:textId="77777777" w:rsidR="00C3102D" w:rsidRPr="007E354C" w:rsidRDefault="00C3102D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6F02B69C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 w:rsidRPr="002C7C92">
              <w:t>X</w:t>
            </w:r>
          </w:p>
        </w:tc>
        <w:tc>
          <w:tcPr>
            <w:tcW w:w="1534" w:type="dxa"/>
          </w:tcPr>
          <w:p w14:paraId="56246FD0" w14:textId="77777777" w:rsidR="00C3102D" w:rsidRPr="004C1357" w:rsidRDefault="00C3102D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3102D" w:rsidRPr="00380812" w14:paraId="145B12E4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E042677" w14:textId="77777777" w:rsidR="00C3102D" w:rsidRPr="00380812" w:rsidRDefault="00C3102D" w:rsidP="00C3102D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60449100" w14:textId="77777777" w:rsidR="00C3102D" w:rsidRPr="003D7E0E" w:rsidRDefault="00C3102D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</w:tcPr>
          <w:p w14:paraId="417B8ACF" w14:textId="77777777" w:rsidR="00C3102D" w:rsidRPr="004C1357" w:rsidRDefault="00C3102D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</w:tcPr>
          <w:p w14:paraId="3B8910EC" w14:textId="77777777" w:rsidR="00C3102D" w:rsidRPr="004C1357" w:rsidRDefault="00667DB7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1E624F" w:rsidRPr="00380812" w14:paraId="3C6D631E" w14:textId="77777777" w:rsidTr="00535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4F0708D" w14:textId="77777777" w:rsidR="001E624F" w:rsidRPr="00380812" w:rsidRDefault="001E624F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  <w:lang w:val="es-ES"/>
              </w:rPr>
              <w:t>Kaitila</w:t>
            </w:r>
            <w:proofErr w:type="spellEnd"/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>
              <w:rPr>
                <w:rFonts w:ascii="Arial Narrow" w:hAnsi="Arial Narrow"/>
                <w:sz w:val="20"/>
                <w:szCs w:val="20"/>
                <w:lang w:val="es-ES"/>
              </w:rPr>
              <w:t>Zaki</w:t>
            </w:r>
            <w:proofErr w:type="spellEnd"/>
          </w:p>
        </w:tc>
        <w:tc>
          <w:tcPr>
            <w:tcW w:w="3611" w:type="dxa"/>
          </w:tcPr>
          <w:p w14:paraId="171A7BC9" w14:textId="77777777" w:rsidR="001E624F" w:rsidRPr="003D7E0E" w:rsidRDefault="001E624F" w:rsidP="00C3102D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</w:tcPr>
          <w:p w14:paraId="6E0B8816" w14:textId="77777777" w:rsidR="001E624F" w:rsidRPr="002C7C92" w:rsidRDefault="001E624F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4B70AB6D" w14:textId="77777777" w:rsidR="001E624F" w:rsidRPr="004C1357" w:rsidRDefault="00667DB7" w:rsidP="00C3102D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1E624F" w:rsidRPr="00380812" w14:paraId="6287F4DE" w14:textId="77777777" w:rsidTr="005358AF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B804CAA" w14:textId="77777777" w:rsidR="001E624F" w:rsidRDefault="001E624F" w:rsidP="00C3102D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>
              <w:rPr>
                <w:rFonts w:ascii="Arial Narrow" w:hAnsi="Arial Narrow"/>
                <w:sz w:val="20"/>
                <w:szCs w:val="20"/>
                <w:lang w:val="es-ES"/>
              </w:rPr>
              <w:t>Sigma 21</w:t>
            </w:r>
          </w:p>
        </w:tc>
        <w:tc>
          <w:tcPr>
            <w:tcW w:w="3611" w:type="dxa"/>
          </w:tcPr>
          <w:p w14:paraId="1409FCA3" w14:textId="77777777" w:rsidR="001E624F" w:rsidRPr="003D7E0E" w:rsidRDefault="001E624F" w:rsidP="00C3102D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Socio corporativo</w:t>
            </w:r>
          </w:p>
        </w:tc>
        <w:tc>
          <w:tcPr>
            <w:tcW w:w="1450" w:type="dxa"/>
          </w:tcPr>
          <w:p w14:paraId="5E2DBBC0" w14:textId="77777777" w:rsidR="001E624F" w:rsidRPr="002C7C92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4" w:type="dxa"/>
          </w:tcPr>
          <w:p w14:paraId="1B8899FB" w14:textId="77777777" w:rsidR="001E624F" w:rsidRDefault="001E624F" w:rsidP="00C3102D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13C1F" w:rsidRPr="00380812" w14:paraId="61D89493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4C9DBD1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1F029B5F" w14:textId="77777777" w:rsidR="00C13C1F" w:rsidRPr="00380812" w:rsidRDefault="00667DB7" w:rsidP="00F37FEF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12</w:t>
            </w:r>
            <w:r w:rsidR="008E3D3D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F37FEF">
              <w:rPr>
                <w:rFonts w:ascii="Arial Narrow" w:hAnsi="Arial Narrow"/>
                <w:sz w:val="22"/>
                <w:szCs w:val="22"/>
                <w:lang w:val="es-ES"/>
              </w:rPr>
              <w:t>5</w:t>
            </w:r>
          </w:p>
        </w:tc>
        <w:tc>
          <w:tcPr>
            <w:tcW w:w="1534" w:type="dxa"/>
          </w:tcPr>
          <w:p w14:paraId="420F5910" w14:textId="77777777" w:rsidR="00C13C1F" w:rsidRPr="00380812" w:rsidRDefault="00667DB7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8</w:t>
            </w:r>
            <w:r w:rsidR="00344E74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4BF3251B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4CC8BC78" w14:textId="77777777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</w:rPr>
              <w:t xml:space="preserve">Invitados: </w:t>
            </w:r>
          </w:p>
        </w:tc>
      </w:tr>
      <w:tr w:rsidR="00042168" w:rsidRPr="00324AB6" w14:paraId="2FB404AC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49E34AA9" w14:textId="77777777" w:rsidR="00042168" w:rsidRPr="006E006B" w:rsidRDefault="00042168" w:rsidP="0004216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</w:rPr>
            </w:pPr>
          </w:p>
        </w:tc>
      </w:tr>
    </w:tbl>
    <w:p w14:paraId="2823F4B5" w14:textId="77777777" w:rsidR="00C13C1F" w:rsidRPr="006E006B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n-US"/>
        </w:rPr>
      </w:pPr>
    </w:p>
    <w:p w14:paraId="066F7C67" w14:textId="77777777" w:rsidR="00C87176" w:rsidRPr="006E006B" w:rsidRDefault="00C87176" w:rsidP="007F5CEC">
      <w:pPr>
        <w:suppressAutoHyphens/>
        <w:rPr>
          <w:rFonts w:cs="Arial Unicode MS"/>
          <w:color w:val="17458F"/>
          <w:sz w:val="28"/>
          <w:u w:color="0000FF"/>
        </w:rPr>
      </w:pPr>
      <w:r w:rsidRPr="006E006B">
        <w:rPr>
          <w:rFonts w:cs="Arial Unicode MS"/>
          <w:color w:val="17458F"/>
          <w:sz w:val="28"/>
          <w:u w:color="0000FF"/>
        </w:rPr>
        <w:br w:type="page"/>
      </w:r>
    </w:p>
    <w:p w14:paraId="7E043B2E" w14:textId="77777777" w:rsidR="008C7E08" w:rsidRDefault="00620190" w:rsidP="007F5CEC">
      <w:pPr>
        <w:suppressAutoHyphens/>
        <w:ind w:left="630"/>
        <w:rPr>
          <w:lang w:val="es-ES"/>
        </w:rPr>
      </w:pPr>
      <w:r w:rsidRPr="00380812">
        <w:rPr>
          <w:lang w:val="es-ES"/>
        </w:rPr>
        <w:lastRenderedPageBreak/>
        <w:t xml:space="preserve">Se inicia </w:t>
      </w:r>
      <w:r w:rsidR="007E354C">
        <w:rPr>
          <w:lang w:val="es-ES"/>
        </w:rPr>
        <w:t>la reunión</w:t>
      </w:r>
      <w:r w:rsidRPr="00380812">
        <w:rPr>
          <w:lang w:val="es-ES"/>
        </w:rPr>
        <w:t xml:space="preserve">, </w:t>
      </w:r>
      <w:r w:rsidR="00667DB7">
        <w:rPr>
          <w:lang w:val="es-ES"/>
        </w:rPr>
        <w:t>con</w:t>
      </w:r>
      <w:r w:rsidR="00F37FEF">
        <w:rPr>
          <w:lang w:val="es-ES"/>
        </w:rPr>
        <w:t xml:space="preserve"> </w:t>
      </w:r>
      <w:r w:rsidRPr="00380812">
        <w:rPr>
          <w:lang w:val="es-ES"/>
        </w:rPr>
        <w:t>la invocación Rotaria</w:t>
      </w:r>
      <w:r w:rsidR="00403B4B">
        <w:rPr>
          <w:lang w:val="es-ES"/>
        </w:rPr>
        <w:t xml:space="preserve"> </w:t>
      </w:r>
      <w:r w:rsidRPr="00380812">
        <w:rPr>
          <w:lang w:val="es-ES"/>
        </w:rPr>
        <w:t xml:space="preserve">por el </w:t>
      </w:r>
      <w:r w:rsidR="007E354C">
        <w:rPr>
          <w:lang w:val="es-ES"/>
        </w:rPr>
        <w:t>Macero Xavier de Bofarull</w:t>
      </w:r>
      <w:r w:rsidR="00F60AD1">
        <w:rPr>
          <w:lang w:val="es-ES"/>
        </w:rPr>
        <w:t>.</w:t>
      </w:r>
    </w:p>
    <w:p w14:paraId="035F43A8" w14:textId="77777777" w:rsidR="007E354C" w:rsidRDefault="007E354C" w:rsidP="00C01866">
      <w:pPr>
        <w:pStyle w:val="Prrafodelista"/>
        <w:rPr>
          <w:lang w:val="es-ES"/>
        </w:rPr>
      </w:pPr>
    </w:p>
    <w:p w14:paraId="78B345E4" w14:textId="77777777" w:rsidR="00042168" w:rsidRPr="001C147A" w:rsidRDefault="00667DB7" w:rsidP="00042168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Style w:val="Ttulo1Car"/>
          <w:color w:val="17458F"/>
          <w:lang w:val="es-ES"/>
        </w:rPr>
        <w:t>Talleres dinámicos en Cambrils</w:t>
      </w:r>
    </w:p>
    <w:p w14:paraId="108D2F12" w14:textId="77777777" w:rsidR="0065515D" w:rsidRDefault="0065515D" w:rsidP="0090302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presidente </w:t>
      </w:r>
      <w:r w:rsidR="00667DB7">
        <w:rPr>
          <w:lang w:val="es-ES"/>
        </w:rPr>
        <w:t>resume los puntos más destacables de los Talleres dinámicos que han tenido lugar este fin de semana en Cambrils:</w:t>
      </w:r>
    </w:p>
    <w:p w14:paraId="1353871B" w14:textId="77777777" w:rsidR="00667DB7" w:rsidRDefault="00667DB7" w:rsidP="00667DB7">
      <w:pPr>
        <w:pStyle w:val="Prrafodelista"/>
        <w:numPr>
          <w:ilvl w:val="1"/>
          <w:numId w:val="6"/>
        </w:numPr>
        <w:rPr>
          <w:lang w:val="es-ES"/>
        </w:rPr>
      </w:pPr>
      <w:r>
        <w:rPr>
          <w:lang w:val="es-ES"/>
        </w:rPr>
        <w:t>Favorecer los proyectos sostenibles en el tiempo</w:t>
      </w:r>
    </w:p>
    <w:p w14:paraId="0672C7D1" w14:textId="77777777" w:rsidR="00667DB7" w:rsidRDefault="00667DB7" w:rsidP="00667DB7">
      <w:pPr>
        <w:pStyle w:val="Prrafodelista"/>
        <w:numPr>
          <w:ilvl w:val="1"/>
          <w:numId w:val="6"/>
        </w:numPr>
        <w:rPr>
          <w:lang w:val="es-ES"/>
        </w:rPr>
      </w:pPr>
      <w:r>
        <w:rPr>
          <w:lang w:val="es-ES"/>
        </w:rPr>
        <w:t>Involucrar en los proyectos a todos los socios</w:t>
      </w:r>
    </w:p>
    <w:p w14:paraId="7C684875" w14:textId="77777777" w:rsidR="00667DB7" w:rsidRDefault="00667DB7" w:rsidP="00667DB7">
      <w:pPr>
        <w:pStyle w:val="Prrafodelista"/>
        <w:numPr>
          <w:ilvl w:val="1"/>
          <w:numId w:val="6"/>
        </w:numPr>
        <w:rPr>
          <w:lang w:val="es-ES"/>
        </w:rPr>
      </w:pPr>
      <w:r>
        <w:rPr>
          <w:lang w:val="es-ES"/>
        </w:rPr>
        <w:t xml:space="preserve">Cuestionario para evaluar “la salud” del club. Se encuentra en </w:t>
      </w:r>
      <w:proofErr w:type="spellStart"/>
      <w:r>
        <w:rPr>
          <w:lang w:val="es-ES"/>
        </w:rPr>
        <w:t>My</w:t>
      </w:r>
      <w:proofErr w:type="spellEnd"/>
      <w:r>
        <w:rPr>
          <w:lang w:val="es-ES"/>
        </w:rPr>
        <w:t xml:space="preserve"> Rotary, pero se enviará a todos los socios. Es anónimo</w:t>
      </w:r>
    </w:p>
    <w:p w14:paraId="47B09ECC" w14:textId="77777777" w:rsidR="00667DB7" w:rsidRDefault="00667DB7" w:rsidP="00667DB7">
      <w:pPr>
        <w:pStyle w:val="Prrafodelista"/>
        <w:numPr>
          <w:ilvl w:val="1"/>
          <w:numId w:val="6"/>
        </w:numPr>
        <w:rPr>
          <w:lang w:val="es-ES"/>
        </w:rPr>
      </w:pPr>
      <w:r>
        <w:rPr>
          <w:lang w:val="es-ES"/>
        </w:rPr>
        <w:t>Interés de incorporar empresas como socios corporativos</w:t>
      </w:r>
    </w:p>
    <w:p w14:paraId="5DC8E055" w14:textId="77777777" w:rsidR="001C147A" w:rsidRDefault="001C147A" w:rsidP="001C147A">
      <w:pPr>
        <w:pStyle w:val="Prrafodelista"/>
        <w:rPr>
          <w:lang w:val="es-ES"/>
        </w:rPr>
      </w:pPr>
    </w:p>
    <w:p w14:paraId="7E53101D" w14:textId="77777777" w:rsidR="001C147A" w:rsidRDefault="001C147A" w:rsidP="001C147A">
      <w:pPr>
        <w:pStyle w:val="Prrafodelista"/>
        <w:rPr>
          <w:lang w:val="es-ES"/>
        </w:rPr>
      </w:pPr>
    </w:p>
    <w:p w14:paraId="539E36AC" w14:textId="77777777" w:rsidR="001C147A" w:rsidRPr="001C147A" w:rsidRDefault="001C147A" w:rsidP="001C147A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>30 aniversario del Club</w:t>
      </w:r>
      <w:r w:rsidR="00667DB7">
        <w:rPr>
          <w:rFonts w:ascii="Frutiger LT" w:hAnsi="Frutiger LT"/>
          <w:color w:val="17458F"/>
          <w:sz w:val="28"/>
          <w:szCs w:val="32"/>
          <w:lang w:val="es-ES"/>
        </w:rPr>
        <w:t xml:space="preserve"> </w:t>
      </w:r>
    </w:p>
    <w:p w14:paraId="77A45459" w14:textId="77777777" w:rsidR="00667DB7" w:rsidRDefault="00667DB7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discute el </w:t>
      </w:r>
      <w:proofErr w:type="spellStart"/>
      <w:r>
        <w:rPr>
          <w:lang w:val="es-ES"/>
        </w:rPr>
        <w:t>dres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de</w:t>
      </w:r>
      <w:proofErr w:type="spellEnd"/>
      <w:r>
        <w:rPr>
          <w:lang w:val="es-ES"/>
        </w:rPr>
        <w:t xml:space="preserve">: hombres, traje oscuro; mujeres; traje de chaqueta o vestido </w:t>
      </w:r>
      <w:proofErr w:type="spellStart"/>
      <w:r>
        <w:rPr>
          <w:lang w:val="es-ES"/>
        </w:rPr>
        <w:t>cocktail</w:t>
      </w:r>
      <w:proofErr w:type="spellEnd"/>
      <w:r>
        <w:rPr>
          <w:lang w:val="es-ES"/>
        </w:rPr>
        <w:t>.</w:t>
      </w:r>
    </w:p>
    <w:p w14:paraId="7644E1CD" w14:textId="77777777" w:rsidR="00667DB7" w:rsidRDefault="00667DB7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remarca la importancia de que todos los socios colaboren en la organización en la medida de sus posibilidades</w:t>
      </w:r>
    </w:p>
    <w:p w14:paraId="4B975EE5" w14:textId="77777777" w:rsidR="00667DB7" w:rsidRDefault="00667DB7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ruega la asistencia de todos los socios a la cena</w:t>
      </w:r>
    </w:p>
    <w:p w14:paraId="092066EA" w14:textId="77777777" w:rsidR="0065515D" w:rsidRDefault="00667DB7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enviará vía </w:t>
      </w:r>
      <w:proofErr w:type="spellStart"/>
      <w:r>
        <w:rPr>
          <w:lang w:val="es-ES"/>
        </w:rPr>
        <w:t>whatsup</w:t>
      </w:r>
      <w:proofErr w:type="spellEnd"/>
      <w:r>
        <w:rPr>
          <w:lang w:val="es-ES"/>
        </w:rPr>
        <w:t xml:space="preserve"> del Club un recordatorio para que los socios confirmen su asistencia y acompañante</w:t>
      </w:r>
      <w:r w:rsidR="0065515D">
        <w:rPr>
          <w:lang w:val="es-ES"/>
        </w:rPr>
        <w:t>.</w:t>
      </w:r>
    </w:p>
    <w:p w14:paraId="3B18CBD1" w14:textId="77777777" w:rsidR="00667DB7" w:rsidRDefault="00667DB7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comenta la necesidad de que los invitados procedentes de otros </w:t>
      </w:r>
      <w:proofErr w:type="gramStart"/>
      <w:r>
        <w:rPr>
          <w:lang w:val="es-ES"/>
        </w:rPr>
        <w:t>clubes ,</w:t>
      </w:r>
      <w:proofErr w:type="gramEnd"/>
      <w:r>
        <w:rPr>
          <w:lang w:val="es-ES"/>
        </w:rPr>
        <w:t xml:space="preserve"> antiguos socios… confirmen lo antes posible.</w:t>
      </w:r>
    </w:p>
    <w:p w14:paraId="414FDC3B" w14:textId="77777777" w:rsidR="00667DB7" w:rsidRPr="00667DB7" w:rsidRDefault="00667DB7" w:rsidP="00667DB7">
      <w:pPr>
        <w:ind w:left="360"/>
        <w:rPr>
          <w:lang w:val="es-ES"/>
        </w:rPr>
      </w:pPr>
    </w:p>
    <w:p w14:paraId="2FC08BF7" w14:textId="77777777" w:rsidR="000A19DF" w:rsidRPr="001C147A" w:rsidRDefault="000A19DF" w:rsidP="000A19DF">
      <w:pPr>
        <w:pStyle w:val="Prrafodelista"/>
        <w:rPr>
          <w:lang w:val="es-ES"/>
        </w:rPr>
      </w:pPr>
    </w:p>
    <w:p w14:paraId="08C655FB" w14:textId="77777777" w:rsidR="001C147A" w:rsidRDefault="00667DB7" w:rsidP="000A19DF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 xml:space="preserve">Reunión virtual </w:t>
      </w:r>
      <w:proofErr w:type="spellStart"/>
      <w:r>
        <w:rPr>
          <w:rFonts w:ascii="Frutiger LT" w:hAnsi="Frutiger LT"/>
          <w:color w:val="17458F"/>
          <w:sz w:val="28"/>
          <w:szCs w:val="32"/>
          <w:lang w:val="es-ES"/>
        </w:rPr>
        <w:t>Rotaracts</w:t>
      </w:r>
      <w:proofErr w:type="spellEnd"/>
    </w:p>
    <w:p w14:paraId="3BDD2A18" w14:textId="77777777" w:rsidR="008F2016" w:rsidRDefault="00667DB7" w:rsidP="001C147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</w:t>
      </w:r>
      <w:proofErr w:type="gramStart"/>
      <w:r>
        <w:rPr>
          <w:lang w:val="es-ES"/>
        </w:rPr>
        <w:t>Presidente</w:t>
      </w:r>
      <w:proofErr w:type="gramEnd"/>
      <w:r>
        <w:rPr>
          <w:lang w:val="es-ES"/>
        </w:rPr>
        <w:t xml:space="preserve"> asistió a la reunión virtual de los </w:t>
      </w:r>
      <w:proofErr w:type="spellStart"/>
      <w:r>
        <w:rPr>
          <w:lang w:val="es-ES"/>
        </w:rPr>
        <w:t>Rotaracts</w:t>
      </w:r>
      <w:proofErr w:type="spellEnd"/>
      <w:r>
        <w:rPr>
          <w:lang w:val="es-ES"/>
        </w:rPr>
        <w:t xml:space="preserve"> quienes están trabajando en un proyecto de Salud Mental para la prevención de la depresión y suicidio en &lt; 30 años. Se discute la delicada naturaleza del proyecto. En cualquier </w:t>
      </w:r>
      <w:proofErr w:type="gramStart"/>
      <w:r>
        <w:rPr>
          <w:lang w:val="es-ES"/>
        </w:rPr>
        <w:t>caso</w:t>
      </w:r>
      <w:proofErr w:type="gramEnd"/>
      <w:r>
        <w:rPr>
          <w:lang w:val="es-ES"/>
        </w:rPr>
        <w:t xml:space="preserve"> nuestro club apoyará a los </w:t>
      </w:r>
      <w:proofErr w:type="spellStart"/>
      <w:r>
        <w:rPr>
          <w:lang w:val="es-ES"/>
        </w:rPr>
        <w:t>Rotaracts</w:t>
      </w:r>
      <w:proofErr w:type="spellEnd"/>
      <w:r>
        <w:rPr>
          <w:lang w:val="es-ES"/>
        </w:rPr>
        <w:t>.</w:t>
      </w:r>
    </w:p>
    <w:p w14:paraId="2EA49F21" w14:textId="77777777" w:rsidR="000A19DF" w:rsidRDefault="000A19DF" w:rsidP="000A19DF">
      <w:pPr>
        <w:rPr>
          <w:lang w:val="es-ES"/>
        </w:rPr>
      </w:pPr>
    </w:p>
    <w:p w14:paraId="7C79889B" w14:textId="77777777" w:rsidR="00667DB7" w:rsidRPr="000A19DF" w:rsidRDefault="00667DB7" w:rsidP="00667DB7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proofErr w:type="spellStart"/>
      <w:r>
        <w:rPr>
          <w:rFonts w:ascii="Frutiger LT" w:hAnsi="Frutiger LT"/>
          <w:color w:val="17458F"/>
          <w:sz w:val="28"/>
          <w:szCs w:val="32"/>
          <w:lang w:val="es-ES"/>
        </w:rPr>
        <w:t>Würth</w:t>
      </w:r>
      <w:proofErr w:type="spellEnd"/>
    </w:p>
    <w:p w14:paraId="5D7A976C" w14:textId="77777777" w:rsidR="00667DB7" w:rsidRDefault="00667DB7" w:rsidP="00F3339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A través del hijo de Monique, se ha contactado con el CEO y la directora de marketing de la empresa </w:t>
      </w:r>
      <w:proofErr w:type="spellStart"/>
      <w:r>
        <w:rPr>
          <w:lang w:val="es-ES"/>
        </w:rPr>
        <w:t>Würth</w:t>
      </w:r>
      <w:proofErr w:type="spellEnd"/>
      <w:r>
        <w:rPr>
          <w:lang w:val="es-ES"/>
        </w:rPr>
        <w:t xml:space="preserve">. Esta multinacional se compromete a dar &gt; 100 equipos EPI a </w:t>
      </w:r>
      <w:proofErr w:type="spellStart"/>
      <w:r>
        <w:rPr>
          <w:lang w:val="es-ES"/>
        </w:rPr>
        <w:t>Magone</w:t>
      </w:r>
      <w:proofErr w:type="spellEnd"/>
      <w:r>
        <w:rPr>
          <w:lang w:val="es-ES"/>
        </w:rPr>
        <w:t xml:space="preserve">. </w:t>
      </w:r>
    </w:p>
    <w:p w14:paraId="430FE07A" w14:textId="77777777" w:rsidR="00667DB7" w:rsidRPr="00667DB7" w:rsidRDefault="00667DB7" w:rsidP="00F3339F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invitará al CEO y directora de marketing a una reunión</w:t>
      </w:r>
    </w:p>
    <w:p w14:paraId="532384C8" w14:textId="77777777" w:rsidR="00667DB7" w:rsidRDefault="00667DB7" w:rsidP="00667DB7">
      <w:pPr>
        <w:pStyle w:val="Prrafodelista"/>
        <w:rPr>
          <w:lang w:val="es-ES"/>
        </w:rPr>
      </w:pPr>
    </w:p>
    <w:p w14:paraId="14A9CC0B" w14:textId="77777777" w:rsidR="00667DB7" w:rsidRDefault="00667DB7" w:rsidP="00667DB7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>Escola Solidaria</w:t>
      </w:r>
    </w:p>
    <w:p w14:paraId="51057E3D" w14:textId="77777777" w:rsidR="00667DB7" w:rsidRDefault="00667DB7" w:rsidP="00667DB7">
      <w:pPr>
        <w:rPr>
          <w:lang w:val="es-ES"/>
        </w:rPr>
      </w:pPr>
    </w:p>
    <w:p w14:paraId="5AC8C57F" w14:textId="77777777" w:rsidR="00667DB7" w:rsidRDefault="00667DB7" w:rsidP="00667DB7">
      <w:pPr>
        <w:pStyle w:val="Prrafodelista"/>
        <w:numPr>
          <w:ilvl w:val="0"/>
          <w:numId w:val="9"/>
        </w:numPr>
        <w:rPr>
          <w:lang w:val="es-ES"/>
        </w:rPr>
      </w:pPr>
      <w:r>
        <w:rPr>
          <w:lang w:val="es-ES"/>
        </w:rPr>
        <w:t xml:space="preserve">Se hace un repaso del estado actual. Pendiente de que Raúl </w:t>
      </w:r>
      <w:proofErr w:type="spellStart"/>
      <w:r>
        <w:rPr>
          <w:lang w:val="es-ES"/>
        </w:rPr>
        <w:t>Lerones</w:t>
      </w:r>
      <w:proofErr w:type="spellEnd"/>
      <w:r>
        <w:rPr>
          <w:lang w:val="es-ES"/>
        </w:rPr>
        <w:t xml:space="preserve"> confirme las tallas de los niños.</w:t>
      </w:r>
    </w:p>
    <w:p w14:paraId="634D8315" w14:textId="77777777" w:rsidR="00667DB7" w:rsidRDefault="00667DB7" w:rsidP="00667DB7">
      <w:pPr>
        <w:pStyle w:val="Prrafodelista"/>
        <w:rPr>
          <w:lang w:val="es-ES"/>
        </w:rPr>
      </w:pPr>
    </w:p>
    <w:p w14:paraId="2FAAB6B0" w14:textId="77777777" w:rsidR="00667DB7" w:rsidRDefault="00667DB7" w:rsidP="00667DB7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>Subvención distrital simplificada</w:t>
      </w:r>
    </w:p>
    <w:p w14:paraId="432F53A8" w14:textId="77777777" w:rsidR="00667DB7" w:rsidRDefault="00667DB7" w:rsidP="00667DB7">
      <w:pPr>
        <w:pStyle w:val="Prrafodelista"/>
        <w:numPr>
          <w:ilvl w:val="0"/>
          <w:numId w:val="9"/>
        </w:numPr>
        <w:rPr>
          <w:lang w:val="es-ES"/>
        </w:rPr>
      </w:pPr>
      <w:r>
        <w:rPr>
          <w:lang w:val="es-ES"/>
        </w:rPr>
        <w:t xml:space="preserve">No se ha dispuesto de la subvención distrital para el proyecto de los pozos en </w:t>
      </w:r>
      <w:proofErr w:type="spellStart"/>
      <w:r>
        <w:rPr>
          <w:lang w:val="es-ES"/>
        </w:rPr>
        <w:t>Gambasse</w:t>
      </w:r>
      <w:proofErr w:type="spellEnd"/>
      <w:r>
        <w:rPr>
          <w:lang w:val="es-ES"/>
        </w:rPr>
        <w:t xml:space="preserve">. </w:t>
      </w:r>
      <w:proofErr w:type="gramStart"/>
      <w:r>
        <w:rPr>
          <w:lang w:val="es-ES"/>
        </w:rPr>
        <w:t>Oskar  escribirá</w:t>
      </w:r>
      <w:proofErr w:type="gramEnd"/>
      <w:r>
        <w:rPr>
          <w:lang w:val="es-ES"/>
        </w:rPr>
        <w:t xml:space="preserve"> un informe final explicando los motivos y se </w:t>
      </w:r>
      <w:proofErr w:type="spellStart"/>
      <w:r>
        <w:rPr>
          <w:lang w:val="es-ES"/>
        </w:rPr>
        <w:t>debolverá</w:t>
      </w:r>
      <w:proofErr w:type="spellEnd"/>
      <w:r>
        <w:rPr>
          <w:lang w:val="es-ES"/>
        </w:rPr>
        <w:t xml:space="preserve"> el importe total.</w:t>
      </w:r>
    </w:p>
    <w:p w14:paraId="09A92615" w14:textId="77777777" w:rsidR="005C3368" w:rsidRPr="00667DB7" w:rsidRDefault="005C3368" w:rsidP="005C3368">
      <w:pPr>
        <w:pStyle w:val="Prrafodelista"/>
        <w:rPr>
          <w:lang w:val="es-ES"/>
        </w:rPr>
      </w:pPr>
    </w:p>
    <w:p w14:paraId="3926A322" w14:textId="77777777" w:rsidR="00667DB7" w:rsidRDefault="00667DB7" w:rsidP="00667DB7">
      <w:pPr>
        <w:pStyle w:val="Ttulo2"/>
        <w:numPr>
          <w:ilvl w:val="0"/>
          <w:numId w:val="1"/>
        </w:numPr>
        <w:suppressAutoHyphens/>
        <w:rPr>
          <w:rFonts w:ascii="Frutiger LT" w:hAnsi="Frutiger LT"/>
          <w:color w:val="17458F"/>
          <w:sz w:val="28"/>
          <w:szCs w:val="32"/>
          <w:lang w:val="es-ES"/>
        </w:rPr>
      </w:pPr>
      <w:r>
        <w:rPr>
          <w:rFonts w:ascii="Frutiger LT" w:hAnsi="Frutiger LT"/>
          <w:color w:val="17458F"/>
          <w:sz w:val="28"/>
          <w:szCs w:val="32"/>
          <w:lang w:val="es-ES"/>
        </w:rPr>
        <w:t>Rotary Vilanova i la Geltrú</w:t>
      </w:r>
    </w:p>
    <w:p w14:paraId="1A4D2F56" w14:textId="77777777" w:rsidR="00667DB7" w:rsidRPr="00667DB7" w:rsidRDefault="00667DB7" w:rsidP="00667DB7">
      <w:pPr>
        <w:pStyle w:val="Prrafodelista"/>
        <w:numPr>
          <w:ilvl w:val="0"/>
          <w:numId w:val="9"/>
        </w:numPr>
        <w:rPr>
          <w:lang w:val="es-ES"/>
        </w:rPr>
      </w:pPr>
      <w:r>
        <w:rPr>
          <w:lang w:val="es-ES"/>
        </w:rPr>
        <w:t xml:space="preserve">Oskar informa que </w:t>
      </w:r>
      <w:r w:rsidR="005C3368">
        <w:rPr>
          <w:lang w:val="es-ES"/>
        </w:rPr>
        <w:t>e</w:t>
      </w:r>
      <w:r>
        <w:rPr>
          <w:lang w:val="es-ES"/>
        </w:rPr>
        <w:t>ste club nos cede una cantidad de alrededor 800 euros</w:t>
      </w:r>
      <w:r w:rsidR="005C3368">
        <w:rPr>
          <w:lang w:val="es-ES"/>
        </w:rPr>
        <w:t>.</w:t>
      </w:r>
    </w:p>
    <w:p w14:paraId="1E1DC3DF" w14:textId="77777777" w:rsidR="00667DB7" w:rsidRPr="00667DB7" w:rsidRDefault="00667DB7" w:rsidP="00667DB7">
      <w:pPr>
        <w:pStyle w:val="Prrafodelista"/>
        <w:rPr>
          <w:lang w:val="es-ES"/>
        </w:rPr>
      </w:pPr>
    </w:p>
    <w:p w14:paraId="76EFFC61" w14:textId="77777777" w:rsidR="0036083B" w:rsidRDefault="0036083B" w:rsidP="0087566C">
      <w:pPr>
        <w:pStyle w:val="Prrafodelista"/>
        <w:ind w:left="1440"/>
        <w:rPr>
          <w:lang w:val="es-ES"/>
        </w:rPr>
      </w:pPr>
    </w:p>
    <w:p w14:paraId="6FB2022E" w14:textId="77777777" w:rsidR="00F95C14" w:rsidRDefault="008F2016" w:rsidP="008F2016">
      <w:pPr>
        <w:pStyle w:val="Prrafodelista"/>
        <w:ind w:left="284"/>
        <w:rPr>
          <w:lang w:val="es-ES"/>
        </w:rPr>
      </w:pPr>
      <w:r>
        <w:rPr>
          <w:lang w:val="es-ES"/>
        </w:rPr>
        <w:t xml:space="preserve">No habiendo más temas a tratar, se da por </w:t>
      </w:r>
      <w:proofErr w:type="spellStart"/>
      <w:r>
        <w:rPr>
          <w:lang w:val="es-ES"/>
        </w:rPr>
        <w:t>finalizadoa</w:t>
      </w:r>
      <w:proofErr w:type="spellEnd"/>
      <w:r>
        <w:rPr>
          <w:lang w:val="es-ES"/>
        </w:rPr>
        <w:t xml:space="preserve"> la reunión a las 2</w:t>
      </w:r>
      <w:r w:rsidR="005C3368">
        <w:rPr>
          <w:lang w:val="es-ES"/>
        </w:rPr>
        <w:t>2:3</w:t>
      </w:r>
      <w:r>
        <w:rPr>
          <w:lang w:val="es-ES"/>
        </w:rPr>
        <w:t>0 h</w:t>
      </w:r>
      <w:r w:rsidR="005C3368">
        <w:rPr>
          <w:lang w:val="es-ES"/>
        </w:rPr>
        <w:t>.</w:t>
      </w:r>
    </w:p>
    <w:p w14:paraId="1B0AA31D" w14:textId="77777777" w:rsidR="005C3368" w:rsidRDefault="005C3368" w:rsidP="008F2016">
      <w:pPr>
        <w:pStyle w:val="Prrafodelista"/>
        <w:ind w:left="284"/>
        <w:rPr>
          <w:lang w:val="es-ES"/>
        </w:rPr>
      </w:pPr>
    </w:p>
    <w:p w14:paraId="02204184" w14:textId="77777777" w:rsidR="005C3368" w:rsidRDefault="005C3368" w:rsidP="008F2016">
      <w:pPr>
        <w:pStyle w:val="Prrafodelista"/>
        <w:ind w:left="284"/>
        <w:rPr>
          <w:lang w:val="es-ES"/>
        </w:rPr>
      </w:pPr>
      <w:r>
        <w:rPr>
          <w:lang w:val="es-ES"/>
        </w:rPr>
        <w:t>Buena semana,</w:t>
      </w:r>
    </w:p>
    <w:p w14:paraId="2A7E1E5A" w14:textId="77777777" w:rsidR="005C3368" w:rsidRDefault="005C3368" w:rsidP="008F2016">
      <w:pPr>
        <w:pStyle w:val="Prrafodelista"/>
        <w:ind w:left="284"/>
        <w:rPr>
          <w:lang w:val="es-ES"/>
        </w:rPr>
      </w:pPr>
    </w:p>
    <w:p w14:paraId="435F1B6B" w14:textId="77777777" w:rsidR="005C3368" w:rsidRDefault="005C3368" w:rsidP="008F2016">
      <w:pPr>
        <w:pStyle w:val="Prrafodelista"/>
        <w:ind w:left="284"/>
        <w:rPr>
          <w:lang w:val="es-ES"/>
        </w:rPr>
      </w:pPr>
      <w:r>
        <w:rPr>
          <w:lang w:val="es-ES"/>
        </w:rPr>
        <w:t>Julia</w:t>
      </w:r>
    </w:p>
    <w:sectPr w:rsidR="005C3368" w:rsidSect="00C87176">
      <w:headerReference w:type="default" r:id="rId8"/>
      <w:footerReference w:type="default" r:id="rId9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9E6E9" w14:textId="77777777" w:rsidR="00E43D58" w:rsidRDefault="00E43D58">
      <w:r>
        <w:separator/>
      </w:r>
    </w:p>
  </w:endnote>
  <w:endnote w:type="continuationSeparator" w:id="0">
    <w:p w14:paraId="2940F085" w14:textId="77777777" w:rsidR="00E43D58" w:rsidRDefault="00E43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mbria Math"/>
    <w:charset w:val="00"/>
    <w:family w:val="auto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mbria Math"/>
    <w:charset w:val="00"/>
    <w:family w:val="auto"/>
    <w:pitch w:val="variable"/>
    <w:sig w:usb0="8000002F" w:usb1="0000000A" w:usb2="00000000" w:usb3="00000000" w:csb0="00000001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DA64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90829" w14:textId="77777777" w:rsidR="00E43D58" w:rsidRDefault="00E43D58">
      <w:r>
        <w:separator/>
      </w:r>
    </w:p>
  </w:footnote>
  <w:footnote w:type="continuationSeparator" w:id="0">
    <w:p w14:paraId="558D18D8" w14:textId="77777777" w:rsidR="00E43D58" w:rsidRDefault="00E43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D4C38" w14:textId="77777777" w:rsidR="00620190" w:rsidRPr="004A24E0" w:rsidRDefault="00F37FEF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0944C301" wp14:editId="2DF9B1D1">
          <wp:simplePos x="0" y="0"/>
          <wp:positionH relativeFrom="column">
            <wp:posOffset>4394200</wp:posOffset>
          </wp:positionH>
          <wp:positionV relativeFrom="paragraph">
            <wp:posOffset>-125730</wp:posOffset>
          </wp:positionV>
          <wp:extent cx="1949450" cy="768350"/>
          <wp:effectExtent l="19050" t="0" r="0" b="0"/>
          <wp:wrapNone/>
          <wp:docPr id="5" name="Imagen 2" descr="Logo nou 202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9 Imagen" descr="Logo nou 2022.jp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49450" cy="768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37FEF">
      <w:rPr>
        <w:noProof/>
      </w:rPr>
      <w:drawing>
        <wp:anchor distT="0" distB="0" distL="114300" distR="114300" simplePos="0" relativeHeight="251663360" behindDoc="0" locked="0" layoutInCell="1" allowOverlap="1" wp14:anchorId="5F275818" wp14:editId="036B8144">
          <wp:simplePos x="0" y="0"/>
          <wp:positionH relativeFrom="column">
            <wp:posOffset>247650</wp:posOffset>
          </wp:positionH>
          <wp:positionV relativeFrom="paragraph">
            <wp:posOffset>-240030</wp:posOffset>
          </wp:positionV>
          <wp:extent cx="666750" cy="895350"/>
          <wp:effectExtent l="19050" t="0" r="0" b="0"/>
          <wp:wrapNone/>
          <wp:docPr id="3" name="Imagen 1" descr="2023-2024 Theme logo - Españ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3 Imagen" descr="2023-2024 Theme logo - Español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F37FEF">
      <w:t xml:space="preserve"> </w:t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E4ABA6F" wp14:editId="23DF1F06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99341C" w:rsidRPr="0099341C">
      <w:t xml:space="preserve"> </w:t>
    </w:r>
    <w:r w:rsidR="0099341C"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  <w:r w:rsidRPr="00F37FEF">
      <w:rPr>
        <w:noProof/>
        <w:lang w:val="es-ES" w:eastAsia="es-ES"/>
      </w:rPr>
      <w:t xml:space="preserve"> </w:t>
    </w:r>
  </w:p>
  <w:p w14:paraId="6421E14D" w14:textId="77777777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2B1"/>
    <w:multiLevelType w:val="hybridMultilevel"/>
    <w:tmpl w:val="CC6CC08E"/>
    <w:lvl w:ilvl="0" w:tplc="A02C4C7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27117EA9"/>
    <w:multiLevelType w:val="hybridMultilevel"/>
    <w:tmpl w:val="B84EF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D45F2"/>
    <w:multiLevelType w:val="hybridMultilevel"/>
    <w:tmpl w:val="3E4E97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4272917">
    <w:abstractNumId w:val="8"/>
  </w:num>
  <w:num w:numId="2" w16cid:durableId="1978367817">
    <w:abstractNumId w:val="6"/>
  </w:num>
  <w:num w:numId="3" w16cid:durableId="735274986">
    <w:abstractNumId w:val="1"/>
  </w:num>
  <w:num w:numId="4" w16cid:durableId="273102884">
    <w:abstractNumId w:val="7"/>
  </w:num>
  <w:num w:numId="5" w16cid:durableId="893468687">
    <w:abstractNumId w:val="3"/>
  </w:num>
  <w:num w:numId="6" w16cid:durableId="2088767811">
    <w:abstractNumId w:val="5"/>
  </w:num>
  <w:num w:numId="7" w16cid:durableId="1004547911">
    <w:abstractNumId w:val="0"/>
  </w:num>
  <w:num w:numId="8" w16cid:durableId="1669793045">
    <w:abstractNumId w:val="4"/>
  </w:num>
  <w:num w:numId="9" w16cid:durableId="1519923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NDEyN7Y0szA2MTJT0lEKTi0uzszPAymwqAUAirNWhiwAAAA="/>
  </w:docVars>
  <w:rsids>
    <w:rsidRoot w:val="00C13C1F"/>
    <w:rsid w:val="00001C44"/>
    <w:rsid w:val="000105AD"/>
    <w:rsid w:val="0002076C"/>
    <w:rsid w:val="00024A1B"/>
    <w:rsid w:val="00027E65"/>
    <w:rsid w:val="00042168"/>
    <w:rsid w:val="0005170C"/>
    <w:rsid w:val="00060AFA"/>
    <w:rsid w:val="00071186"/>
    <w:rsid w:val="000767A8"/>
    <w:rsid w:val="00084790"/>
    <w:rsid w:val="00096354"/>
    <w:rsid w:val="000A0F0C"/>
    <w:rsid w:val="000A19DF"/>
    <w:rsid w:val="000A393E"/>
    <w:rsid w:val="000C04C1"/>
    <w:rsid w:val="000C263B"/>
    <w:rsid w:val="000C44D0"/>
    <w:rsid w:val="000F4389"/>
    <w:rsid w:val="000F6B88"/>
    <w:rsid w:val="00126A62"/>
    <w:rsid w:val="00134618"/>
    <w:rsid w:val="001428EE"/>
    <w:rsid w:val="00146BC2"/>
    <w:rsid w:val="00181C7E"/>
    <w:rsid w:val="001937F7"/>
    <w:rsid w:val="001A72C8"/>
    <w:rsid w:val="001B06C9"/>
    <w:rsid w:val="001B0EDD"/>
    <w:rsid w:val="001B19E4"/>
    <w:rsid w:val="001B5F70"/>
    <w:rsid w:val="001B70F8"/>
    <w:rsid w:val="001C147A"/>
    <w:rsid w:val="001C5AB9"/>
    <w:rsid w:val="001C5CBD"/>
    <w:rsid w:val="001C7DE5"/>
    <w:rsid w:val="001D4CDA"/>
    <w:rsid w:val="001E284B"/>
    <w:rsid w:val="001E624F"/>
    <w:rsid w:val="001E7B1D"/>
    <w:rsid w:val="001F76C4"/>
    <w:rsid w:val="00211BF7"/>
    <w:rsid w:val="0021590C"/>
    <w:rsid w:val="0021636E"/>
    <w:rsid w:val="002218BF"/>
    <w:rsid w:val="0025039D"/>
    <w:rsid w:val="00253C87"/>
    <w:rsid w:val="00264110"/>
    <w:rsid w:val="002641AC"/>
    <w:rsid w:val="00266D42"/>
    <w:rsid w:val="002709FC"/>
    <w:rsid w:val="00285B5C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23233"/>
    <w:rsid w:val="00324AB6"/>
    <w:rsid w:val="00326688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38C8"/>
    <w:rsid w:val="00365B2C"/>
    <w:rsid w:val="00373BD9"/>
    <w:rsid w:val="00380812"/>
    <w:rsid w:val="00381548"/>
    <w:rsid w:val="00394634"/>
    <w:rsid w:val="003A1042"/>
    <w:rsid w:val="003B68A1"/>
    <w:rsid w:val="003C4D1D"/>
    <w:rsid w:val="003D7E0E"/>
    <w:rsid w:val="00400A64"/>
    <w:rsid w:val="0040231E"/>
    <w:rsid w:val="00403B4B"/>
    <w:rsid w:val="00413A77"/>
    <w:rsid w:val="004257F8"/>
    <w:rsid w:val="004347D9"/>
    <w:rsid w:val="00436286"/>
    <w:rsid w:val="004433CB"/>
    <w:rsid w:val="00474283"/>
    <w:rsid w:val="004817EF"/>
    <w:rsid w:val="004946D3"/>
    <w:rsid w:val="004A24E0"/>
    <w:rsid w:val="004A4797"/>
    <w:rsid w:val="004A5B3B"/>
    <w:rsid w:val="004B0DB3"/>
    <w:rsid w:val="004C0018"/>
    <w:rsid w:val="004C1357"/>
    <w:rsid w:val="004C13A8"/>
    <w:rsid w:val="004C3124"/>
    <w:rsid w:val="004D6D93"/>
    <w:rsid w:val="004E1A21"/>
    <w:rsid w:val="004E30ED"/>
    <w:rsid w:val="0050289C"/>
    <w:rsid w:val="00510168"/>
    <w:rsid w:val="00514749"/>
    <w:rsid w:val="00522D2C"/>
    <w:rsid w:val="00532F49"/>
    <w:rsid w:val="00540DA4"/>
    <w:rsid w:val="005447A6"/>
    <w:rsid w:val="005468F9"/>
    <w:rsid w:val="00554FF5"/>
    <w:rsid w:val="005677E0"/>
    <w:rsid w:val="00572F4C"/>
    <w:rsid w:val="005742FC"/>
    <w:rsid w:val="00584B35"/>
    <w:rsid w:val="00596556"/>
    <w:rsid w:val="005A126B"/>
    <w:rsid w:val="005C3368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515D"/>
    <w:rsid w:val="00656F1E"/>
    <w:rsid w:val="00665373"/>
    <w:rsid w:val="00667DB7"/>
    <w:rsid w:val="00675B4A"/>
    <w:rsid w:val="00676FFC"/>
    <w:rsid w:val="006A4DF4"/>
    <w:rsid w:val="006A6954"/>
    <w:rsid w:val="006B5CD8"/>
    <w:rsid w:val="006C4155"/>
    <w:rsid w:val="006D2BBE"/>
    <w:rsid w:val="006D3662"/>
    <w:rsid w:val="006E006B"/>
    <w:rsid w:val="0072784E"/>
    <w:rsid w:val="007367D7"/>
    <w:rsid w:val="0074474D"/>
    <w:rsid w:val="0075031F"/>
    <w:rsid w:val="00753BCE"/>
    <w:rsid w:val="00775B42"/>
    <w:rsid w:val="00776B33"/>
    <w:rsid w:val="007803B0"/>
    <w:rsid w:val="00781C48"/>
    <w:rsid w:val="00792CAC"/>
    <w:rsid w:val="007B32D9"/>
    <w:rsid w:val="007B55B2"/>
    <w:rsid w:val="007D74C2"/>
    <w:rsid w:val="007D77DA"/>
    <w:rsid w:val="007E354C"/>
    <w:rsid w:val="007E3E42"/>
    <w:rsid w:val="007F3A1B"/>
    <w:rsid w:val="007F5CEC"/>
    <w:rsid w:val="007F789C"/>
    <w:rsid w:val="008042DC"/>
    <w:rsid w:val="00807C44"/>
    <w:rsid w:val="00810830"/>
    <w:rsid w:val="00812F43"/>
    <w:rsid w:val="0082324E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7566C"/>
    <w:rsid w:val="0088094F"/>
    <w:rsid w:val="008828C3"/>
    <w:rsid w:val="0088615B"/>
    <w:rsid w:val="00893465"/>
    <w:rsid w:val="008A4521"/>
    <w:rsid w:val="008A5D8C"/>
    <w:rsid w:val="008B25D3"/>
    <w:rsid w:val="008C3A5A"/>
    <w:rsid w:val="008C7E08"/>
    <w:rsid w:val="008D1E83"/>
    <w:rsid w:val="008D226A"/>
    <w:rsid w:val="008E08BA"/>
    <w:rsid w:val="008E3D3D"/>
    <w:rsid w:val="008F2016"/>
    <w:rsid w:val="008F30DE"/>
    <w:rsid w:val="008F77E7"/>
    <w:rsid w:val="0090302D"/>
    <w:rsid w:val="0093174F"/>
    <w:rsid w:val="00933B0A"/>
    <w:rsid w:val="00941FB8"/>
    <w:rsid w:val="00942C3E"/>
    <w:rsid w:val="00951517"/>
    <w:rsid w:val="00952959"/>
    <w:rsid w:val="009567B9"/>
    <w:rsid w:val="00991A27"/>
    <w:rsid w:val="0099341C"/>
    <w:rsid w:val="009B28A7"/>
    <w:rsid w:val="009B5DB1"/>
    <w:rsid w:val="009C1DC9"/>
    <w:rsid w:val="009C62F2"/>
    <w:rsid w:val="009D1B65"/>
    <w:rsid w:val="009E0EFA"/>
    <w:rsid w:val="009F7CDC"/>
    <w:rsid w:val="00A02955"/>
    <w:rsid w:val="00A05351"/>
    <w:rsid w:val="00A06FF2"/>
    <w:rsid w:val="00A21EBD"/>
    <w:rsid w:val="00A27372"/>
    <w:rsid w:val="00A43031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56B4"/>
    <w:rsid w:val="00AD6C5B"/>
    <w:rsid w:val="00AE10B8"/>
    <w:rsid w:val="00B131FB"/>
    <w:rsid w:val="00B16CF0"/>
    <w:rsid w:val="00B31134"/>
    <w:rsid w:val="00B33ACC"/>
    <w:rsid w:val="00B34A3A"/>
    <w:rsid w:val="00B3636B"/>
    <w:rsid w:val="00B4086E"/>
    <w:rsid w:val="00B425F9"/>
    <w:rsid w:val="00B43FCE"/>
    <w:rsid w:val="00B54E57"/>
    <w:rsid w:val="00B67B8D"/>
    <w:rsid w:val="00B7138B"/>
    <w:rsid w:val="00B850AE"/>
    <w:rsid w:val="00B90824"/>
    <w:rsid w:val="00B933C1"/>
    <w:rsid w:val="00B951E0"/>
    <w:rsid w:val="00B95236"/>
    <w:rsid w:val="00BA0232"/>
    <w:rsid w:val="00BA1400"/>
    <w:rsid w:val="00BB298A"/>
    <w:rsid w:val="00BB7305"/>
    <w:rsid w:val="00BC111A"/>
    <w:rsid w:val="00BC148F"/>
    <w:rsid w:val="00BE6912"/>
    <w:rsid w:val="00BF7D60"/>
    <w:rsid w:val="00C01866"/>
    <w:rsid w:val="00C03634"/>
    <w:rsid w:val="00C13282"/>
    <w:rsid w:val="00C13C1F"/>
    <w:rsid w:val="00C140E8"/>
    <w:rsid w:val="00C27518"/>
    <w:rsid w:val="00C3102D"/>
    <w:rsid w:val="00C46CB7"/>
    <w:rsid w:val="00C51FFC"/>
    <w:rsid w:val="00C54706"/>
    <w:rsid w:val="00C56677"/>
    <w:rsid w:val="00C736D3"/>
    <w:rsid w:val="00C7429F"/>
    <w:rsid w:val="00C80D3D"/>
    <w:rsid w:val="00C856CA"/>
    <w:rsid w:val="00C87176"/>
    <w:rsid w:val="00C908E5"/>
    <w:rsid w:val="00CD7BD1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D0A03"/>
    <w:rsid w:val="00DD423D"/>
    <w:rsid w:val="00DE14A7"/>
    <w:rsid w:val="00DE4CDC"/>
    <w:rsid w:val="00E050FA"/>
    <w:rsid w:val="00E20D31"/>
    <w:rsid w:val="00E32EE3"/>
    <w:rsid w:val="00E413E7"/>
    <w:rsid w:val="00E43D58"/>
    <w:rsid w:val="00E5018B"/>
    <w:rsid w:val="00E631CC"/>
    <w:rsid w:val="00E70B6D"/>
    <w:rsid w:val="00E76C1F"/>
    <w:rsid w:val="00E7727B"/>
    <w:rsid w:val="00E863CD"/>
    <w:rsid w:val="00EA0152"/>
    <w:rsid w:val="00EA1D4A"/>
    <w:rsid w:val="00ED59F6"/>
    <w:rsid w:val="00EE3C39"/>
    <w:rsid w:val="00EE65C6"/>
    <w:rsid w:val="00F31B90"/>
    <w:rsid w:val="00F35A1E"/>
    <w:rsid w:val="00F37FEF"/>
    <w:rsid w:val="00F40F23"/>
    <w:rsid w:val="00F52DCA"/>
    <w:rsid w:val="00F54241"/>
    <w:rsid w:val="00F60AD1"/>
    <w:rsid w:val="00F61E00"/>
    <w:rsid w:val="00F62692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4BF3F"/>
  <w15:docId w15:val="{C548DCEE-6894-0C4B-97D0-29CB06A30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1">
    <w:name w:val="Plain Table 1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CA38D-F86C-4798-98A0-50854DE8E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0</Words>
  <Characters>2646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Asun Guilló</cp:lastModifiedBy>
  <cp:revision>2</cp:revision>
  <cp:lastPrinted>2021-07-25T08:30:00Z</cp:lastPrinted>
  <dcterms:created xsi:type="dcterms:W3CDTF">2023-11-08T10:11:00Z</dcterms:created>
  <dcterms:modified xsi:type="dcterms:W3CDTF">2023-11-08T10:11:00Z</dcterms:modified>
</cp:coreProperties>
</file>